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notes-on-carboxen-1010-plot-column"/>
      <w:bookmarkEnd w:id="35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3c0f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ac1d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95e7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